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an</w:t>
      </w:r>
      <w:r>
        <w:t xml:space="preserve"> </w:t>
      </w:r>
      <w:r>
        <w:t xml:space="preserve">tich</w:t>
      </w:r>
      <w:r>
        <w:t xml:space="preserve"> </w:t>
      </w:r>
      <w:r>
        <w:t xml:space="preserve">Forest</w:t>
      </w:r>
      <w:r>
        <w:t xml:space="preserve"> </w:t>
      </w:r>
      <w:r>
        <w:t xml:space="preserve">plot</w:t>
      </w:r>
      <w:r>
        <w:t xml:space="preserve"> </w:t>
      </w:r>
      <w:r>
        <w:t xml:space="preserve">left</w:t>
      </w:r>
      <w:r>
        <w:t xml:space="preserve"> </w:t>
      </w:r>
      <w:r>
        <w:t xml:space="preserve">hand</w:t>
      </w:r>
      <w:r>
        <w:t xml:space="preserve"> </w:t>
      </w:r>
      <w:r>
        <w:t xml:space="preserve">vs</w:t>
      </w:r>
      <w:r>
        <w:t xml:space="preserve"> </w:t>
      </w:r>
      <w:r>
        <w:t xml:space="preserve">right</w:t>
      </w:r>
      <w:r>
        <w:t xml:space="preserve"> </w:t>
      </w:r>
      <w:r>
        <w:t xml:space="preserve">hand</w:t>
      </w:r>
    </w:p>
    <w:p>
      <w:pPr>
        <w:pStyle w:val="Author"/>
      </w:pPr>
      <w:r>
        <w:t xml:space="preserve">Minh</w:t>
      </w:r>
    </w:p>
    <w:p>
      <w:pPr>
        <w:pStyle w:val="Date"/>
      </w:pPr>
      <w:r>
        <w:t xml:space="preserve">2024-02-28</w:t>
      </w:r>
    </w:p>
    <w:bookmarkStart w:id="20" w:name="load-bộ-số-liệu-và-các-packages"/>
    <w:p>
      <w:pPr>
        <w:pStyle w:val="Heading2"/>
      </w:pPr>
      <w:r>
        <w:t xml:space="preserve">Load bộ số liệu và các packages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t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bookmarkEnd w:id="20"/>
    <w:bookmarkStart w:id="76" w:name="Xe687f25a36036fdc5cd74a031b0335411ab2edd"/>
    <w:p>
      <w:pPr>
        <w:pStyle w:val="Heading2"/>
      </w:pPr>
      <w:r>
        <w:t xml:space="preserve">So sánh khác biệt về trung bình của chỉ số M theo các biến</w:t>
      </w:r>
    </w:p>
    <w:p>
      <w:pPr>
        <w:pStyle w:val="FirstParagraph"/>
      </w:pPr>
      <w:r>
        <w:t xml:space="preserve">Lập hàm so sánh trung bình biến var1 và var2 theo characteristic</w:t>
      </w:r>
    </w:p>
    <w:bookmarkStart w:id="75" w:name="lập-bảng-phân-tích"/>
    <w:p>
      <w:pPr>
        <w:pStyle w:val="Heading3"/>
      </w:pPr>
      <w:r>
        <w:t xml:space="preserve">Lập bảng phân tích</w:t>
      </w:r>
    </w:p>
    <w:p>
      <w:pPr>
        <w:pStyle w:val="FirstParagraph"/>
      </w:pPr>
      <w:r>
        <w:t xml:space="preserve">Hàm vẽ forest plot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checkmate</w:t>
      </w:r>
    </w:p>
    <w:p>
      <w:pPr>
        <w:pStyle w:val="SourceCode"/>
      </w:pPr>
      <w:r>
        <w:rPr>
          <w:rStyle w:val="VerbatimChar"/>
        </w:rPr>
        <w:t xml:space="preserve">## Loading required package: abind</w:t>
      </w:r>
    </w:p>
    <w:p>
      <w:pPr>
        <w:pStyle w:val="FirstParagraph"/>
      </w:pPr>
      <w:r>
        <w:t xml:space="preserve">Hàm sắp xếp các cột theo thứ tự</w:t>
      </w:r>
    </w:p>
    <w:p>
      <w:pPr>
        <w:pStyle w:val="BodyText"/>
      </w:pPr>
      <w:r>
        <w:t xml:space="preserve">Bảng phân tích theo từng characteristic</w:t>
      </w:r>
    </w:p>
    <w:p>
      <w:pPr>
        <w:pStyle w:val="BodyText"/>
      </w:pPr>
      <w:r>
        <w:t xml:space="preserve">Bảng M theo các subgroup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81"/>
        <w:gridCol w:w="1458"/>
        <w:gridCol w:w="521"/>
        <w:gridCol w:w="468"/>
        <w:gridCol w:w="677"/>
        <w:gridCol w:w="781"/>
        <w:gridCol w:w="625"/>
        <w:gridCol w:w="729"/>
        <w:gridCol w:w="573"/>
        <w:gridCol w:w="781"/>
        <w:gridCol w:w="5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M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M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M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M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_CI_9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48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7.92,24.5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7.63,24.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8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27,1.8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82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6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.91,25.8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88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.4,26.5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50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.27,1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604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7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.06,23.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5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.93,24.3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647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.43,1.4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513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18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.74,27.6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7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.38,27.7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8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64,1.8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27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6.46,29.4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.64,29.3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40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3.58,1.4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483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1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71,31.7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8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.82,28.9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8.26,9.9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7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13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.73,30.5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8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.89,31.6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466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5.28,1.9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05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67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.6,23.5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14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.58,23.7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9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31,1.1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273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70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.24,50.1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03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.98,43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7.48,20.8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3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.82,28.6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85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.22,29.4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1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5.48,3.2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1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.21,38.8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88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.83,38.9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4.55,2.8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88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6.28,22.4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1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6.43,23.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00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89,1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7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75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.15,30.3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52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.38,29.6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79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4.27,4.7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05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6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73,32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1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8,28.4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64,4.3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2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91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.43,40.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81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.06,37.5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1.09,11.2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80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.32,23.2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2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.61,23.8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44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69,0.8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967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.41,30.8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267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.06,30.4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0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.5,3.1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70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 not smo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67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.4,24.9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9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.44,25.3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15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48,1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1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garettes, pipe tobacco…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91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.92,26.9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3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.14,26.3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40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3.48,2.8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686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97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.61,25.5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62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.09,26.1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94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96,0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637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7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.31,24.4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7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.68,24.0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8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42,2.4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83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.82,21.8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6.71,22.7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39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.47,0.6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83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8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.9,29.2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2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.14,29.9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9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91,2.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39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90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.45,31.3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30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.13,29.4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993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44,6.6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2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60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.27,23.9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39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.7,24.5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14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73,0.6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540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90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.45,31.3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30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.13,29.4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993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44,6.6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2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9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.03,24.3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3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.2,24.6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92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38,0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89738</w:t>
            </w:r>
          </w:p>
        </w:tc>
      </w:tr>
    </w:tbl>
    <w:p>
      <w:pPr>
        <w:pStyle w:val="BodyText"/>
      </w:pPr>
      <w:r>
        <w:t xml:space="preserve">Đồ thị Forest plot theo biến M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han_tich_lefthand_vs_righthand_files/figure-docx/unnamed-chunk-10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Kv100 theo các subgroup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75"/>
        <w:gridCol w:w="1260"/>
        <w:gridCol w:w="630"/>
        <w:gridCol w:w="585"/>
        <w:gridCol w:w="765"/>
        <w:gridCol w:w="855"/>
        <w:gridCol w:w="720"/>
        <w:gridCol w:w="810"/>
        <w:gridCol w:w="495"/>
        <w:gridCol w:w="675"/>
        <w:gridCol w:w="4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Kv100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Kv100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Kv100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Kv100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_CI_9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4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7.67,26.6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2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.77,33.8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17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9.67,-0.6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34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3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.65,22.8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3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.83,21.2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.08,4.4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390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1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.69,28.1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7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.26,34.2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3617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9.76,1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8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559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.52,22.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8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.6,25.3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237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6.06,2.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65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90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.49,18.3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.14,13.5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2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67,6.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9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10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.44,49.7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7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.4,45.7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22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9.17,19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6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.6,30.5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3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.81,31.2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73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9.58,6.6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523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66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7.58,23.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7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.32,26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087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4.6,1.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196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3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6.41,41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13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2.77,43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37.94,42.3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66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.13,33.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67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.39,31.9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7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7.17,9.1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8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9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23,22.7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7,26.3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2.76,11.8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2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.86,23.5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528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7.32,27.7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059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6.72,1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609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8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.58,27.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75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.36,27.1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537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8.51,7.9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84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96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.52,41.4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40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.67,47.1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441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4.68,11.7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7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7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1,29.4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2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3.04,29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8.95,23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7.34,23.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62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7.69,25.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39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4.41,2.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6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1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.23,25.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65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.46,29.8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443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6.92,1.6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452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 not smo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6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.42,24.8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689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.81,27.5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57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5.24,1.1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79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garettes, pipe tobacco…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4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.63,17.8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1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.39,17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91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.42,5.4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9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7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.46,24.9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726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.39,28.0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16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5.41,1.3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847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6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.82,22.5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08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.73,21.4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3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4.45,4.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73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6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.31,27.8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97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.04,28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1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4.25,4.4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44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.15,20.0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77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.15,25.4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1659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7.57,-0.7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4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7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.8,23.3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7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.25,23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76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5.24,4.2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83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7.86,23.8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36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.7,26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322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4.5,1.4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725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7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.8,23.3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7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.25,23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76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5.24,4.2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3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7.69,23.1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87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.5,25.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356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4.14,1.2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4695</w:t>
            </w:r>
          </w:p>
        </w:tc>
      </w:tr>
    </w:tbl>
    <w:p>
      <w:pPr>
        <w:pStyle w:val="BodyText"/>
      </w:pPr>
      <w:r>
        <w:t xml:space="preserve">Đồ thị Forest plot theo biến Kv100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han_tich_lefthand_vs_righthand_files/figure-docx/unnamed-chunk-1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δ theo các subgroup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86"/>
        <w:gridCol w:w="1468"/>
        <w:gridCol w:w="524"/>
        <w:gridCol w:w="472"/>
        <w:gridCol w:w="681"/>
        <w:gridCol w:w="786"/>
        <w:gridCol w:w="629"/>
        <w:gridCol w:w="734"/>
        <w:gridCol w:w="576"/>
        <w:gridCol w:w="734"/>
        <w:gridCol w:w="52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δ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δ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δ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δ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_CI_9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9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04,4.4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76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76,5.3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85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47,-0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79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39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14,4.3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648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06,4.2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1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47,0.6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475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84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85,4.3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8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33,4.9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35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28,0.1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71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8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38,4.8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8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7,5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9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09,0.4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839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10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74,4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8,3.7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0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91,1.1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604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6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08,6.7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3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8,7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27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38,2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7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3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26,5.7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86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36,6.4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2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,0.2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5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8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05,4.0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46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24,4.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83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63,0.2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26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68,7.9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1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6.27,15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1.2,11.2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8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44,6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64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84,6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59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2,0.7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64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4,7.3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1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67,6.9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3.5,1.8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81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4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4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87,4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29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96,0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1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59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4,6.3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3,6.4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128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9,1.8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54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1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37,7.7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2,6.8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98,2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58,6.8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.02,10.3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5.82,5.9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0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98,4.0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37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22,4.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6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7,0.2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795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6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71,5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5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8,6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99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46,0.4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11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 not smo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68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47,4.4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3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84,4.8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43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89,0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37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garettes, pipe tobacco…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93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67,3.7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8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68,3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49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8,0.8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459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3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63,4.7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32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98,5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87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88,0.1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83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3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04,3.2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37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97,3.5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4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87,0.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87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19,4.5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6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27,4.6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70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69,0.5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3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78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76,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99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39,4.9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11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45,-0.1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35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3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94,5.6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8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18,5.4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5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19,2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252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2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21,4.1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50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4,4.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77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81,0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64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3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94,5.6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8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18,5.4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5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19,2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252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478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3,4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297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5,4.5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18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71,0.1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03547</w:t>
            </w:r>
          </w:p>
        </w:tc>
      </w:tr>
    </w:tbl>
    <w:p>
      <w:pPr>
        <w:pStyle w:val="BodyText"/>
      </w:pPr>
      <w:r>
        <w:t xml:space="preserve">Đồ thị Forest plot theo biến δ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han_tich_lefthand_vs_righthand_files/figure-docx/unnamed-chunk-1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T theo các subgroup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92"/>
        <w:gridCol w:w="1478"/>
        <w:gridCol w:w="528"/>
        <w:gridCol w:w="475"/>
        <w:gridCol w:w="686"/>
        <w:gridCol w:w="792"/>
        <w:gridCol w:w="633"/>
        <w:gridCol w:w="739"/>
        <w:gridCol w:w="580"/>
        <w:gridCol w:w="686"/>
        <w:gridCol w:w="5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T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T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T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T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_CI_9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67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.56,32.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44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.23,32.6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46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2,0.6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34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95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9.66,32.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16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9.76,32.2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46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58,0.4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46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5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8.99,32.1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9,3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57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8,0.4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28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1,33.1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13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1.03,33.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26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85,0.7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334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49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8.58,34.4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18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8.27,34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7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6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5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68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.3,35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47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.03,34.9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15,1.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7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83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1.42,34.2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66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1.06,34.2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9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48,0.8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714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80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9.79,31.8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77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9.76,31.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7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9,0.4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749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52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1.71,37.3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23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.99,37.4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84,2.4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7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1.21,34.3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69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.89,34.5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2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65,0.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57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20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.01,40.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27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1.96,36.5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62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9.49,5.3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34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9.07,31.6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6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8.73,31.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91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6,0.6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33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28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2.32,34.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14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2.09,34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2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74,1.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8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9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.67,32.2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.94,31.7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57,0.8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7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86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3.04,36.6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59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2.55,36.6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85,1.3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69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9.61,31.7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58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9.51,31.6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9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2,0.5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1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0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2.07,33.9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12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2.19,34.0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5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6,0.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59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 not smo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7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.71,32.4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47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.69,32.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8,0.4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761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garettes, pipe tobacco…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70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.57,32.8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5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.31,32.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0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2,0.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34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69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.8,32.5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8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.69,32.4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8,0.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37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11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.91,32.3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18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.98,32.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00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13,0.9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457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28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9.08,31.4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8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8.81,31.3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7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7,0.5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343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1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.64,33.6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27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1.03,33.5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22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98,0.6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058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06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2.14,35.4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4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2.26,35.4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76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27,0.1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2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98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.05,31.9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9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9.99,31.8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9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1,0.4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541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06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2.14,35.4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4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2.26,35.4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76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27,0.1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2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25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.38,32.1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19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.32,32.0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0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29,0.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1221</w:t>
            </w:r>
          </w:p>
        </w:tc>
      </w:tr>
    </w:tbl>
    <w:p>
      <w:pPr>
        <w:pStyle w:val="BodyText"/>
      </w:pPr>
      <w:r>
        <w:t xml:space="preserve">Đồ thị Forest plot theo biến T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han_tich_lefthand_vs_righthand_files/figure-docx/unnamed-chunk-1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A365 theo các subgroup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90"/>
        <w:gridCol w:w="1289"/>
        <w:gridCol w:w="598"/>
        <w:gridCol w:w="552"/>
        <w:gridCol w:w="736"/>
        <w:gridCol w:w="828"/>
        <w:gridCol w:w="690"/>
        <w:gridCol w:w="782"/>
        <w:gridCol w:w="506"/>
        <w:gridCol w:w="782"/>
        <w:gridCol w:w="4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365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365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A365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A365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_CI_9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00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.46,97.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9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3.12,107.0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086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5.53,3.3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0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5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2.89,94.1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989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3.25,100.7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65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3.95,7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217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2.83,97.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846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1.78,101.9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8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2.82,9.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633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36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7.75,98.9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31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3.05,113.5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.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3.81,3.9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29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038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3.94,104.1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38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3.07,10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8.92,6.9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7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86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5.75,105.9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.18,137.3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1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40.94,45.1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487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1.1,115.8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957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4.66,123.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9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0.84,19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957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80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3.71,91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408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7.88,100.9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606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4.58,1.3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227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38.35,98.3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2,15.6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3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39.84,84.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.61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3.24,117.9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.39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7.82,128.9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5.74,20.1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774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3.99,126.9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33.9,205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4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51.19,102.1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39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3.16,101.6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495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5.03,107.9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10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2.3,4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799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13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.51,107.7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.151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.72,131.5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.015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33.88,9.8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83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28,65.7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3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.94,57.7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9.85,15.1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7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9.8,65.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1,12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1.59,54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071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79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5.45,94.1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985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4.66,97.3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90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8.14,5.7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23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32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1.71,98.9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513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8.86,122.1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.185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36.11,5.7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47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 not smo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81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5.03,92.6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5798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9.17,101.9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760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4.96,1.4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89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garettes, pipe tobacco…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26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8.29,108.2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269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8.51,106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7.35,19.3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459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45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1.7,91.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6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3.4,99.9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216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4.65,4.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14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56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3.52,105.6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402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5.83,108.9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1.83,6.1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477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09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2.17,96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075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.22,101.9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76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0.34,6.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12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878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6,93.7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397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1.12,103.6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519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3.03,7.9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254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75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6.48,115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.707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3.02,126.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.952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33.27,15.3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68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48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3.62,91.3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5808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5.25,97.9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095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1.74,3.5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60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75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6.48,115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.707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3.02,126.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.952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33.27,15.3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68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7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5.54,91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272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7.84,98.7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54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1.68,2.5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1725</w:t>
            </w:r>
          </w:p>
        </w:tc>
      </w:tr>
    </w:tbl>
    <w:p>
      <w:pPr>
        <w:pStyle w:val="BodyText"/>
      </w:pPr>
      <w:r>
        <w:t xml:space="preserve">Đồ thị Forest plot theo biến A365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han_tich_lefthand_vs_righthand_files/figure-docx/unnamed-chunk-1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A460 theo các subgroup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90"/>
        <w:gridCol w:w="1289"/>
        <w:gridCol w:w="598"/>
        <w:gridCol w:w="552"/>
        <w:gridCol w:w="736"/>
        <w:gridCol w:w="828"/>
        <w:gridCol w:w="690"/>
        <w:gridCol w:w="782"/>
        <w:gridCol w:w="552"/>
        <w:gridCol w:w="736"/>
        <w:gridCol w:w="4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460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460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A460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A460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_CI_9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419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2.14,56.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51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7.68,77.3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.0940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5.8,-10.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37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3.89,56.8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9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9.23,80.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9.53787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7.43,-11.6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2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08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6.7,55.4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40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6.01,68.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.314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1.53,-1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07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60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5.95,57.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66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5.41,85.9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4.0605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31.98,-16.1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72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9.59,69.8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17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1.82,102.5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2.456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39.81,-5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6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4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.91,73.9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2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.34,104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.7777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32.84,-4.7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2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26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9.78,54.7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7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7.52,81.9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2.490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34.98,-1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83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22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6.9,57.5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48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3.26,79.7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9.265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5.66,-12.8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5,28.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.5,18.8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5.3,16.6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13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.53,53.7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89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2.86,84.9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.75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39.66,-13.8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95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.73,67.2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2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.75,107.7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.2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56.07,31.5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95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3.36,64.5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2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9.63,88.8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0.2858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8.91,-11.6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8.77,62.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21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8.53,89.9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.5530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34.86,-2.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0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8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.82,35.3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6.18,50.8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.41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0.97,-1.8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89,23.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2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.6,24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0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4.87,14.8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80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5.53,56.0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66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1.94,79.3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9.8596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6.51,-13.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37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5.85,58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40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9.34,77.4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.032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6.05,-6.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1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 not smo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33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4.76,53.9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54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9.48,73.6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7.2040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3.09,-11.3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garettes, pipe tobacco…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4.42,71.6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256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2.35,108.1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7.2256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43.21,-11.2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29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4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2.05,52.8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70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3.46,67.9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3.2719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8.88,-7.6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3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5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6.57,66.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5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4.14,105.9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3.5190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45.42,-21.6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1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11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3.6,58.6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57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5.28,77.8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.4587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3.47,-7.4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45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10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1.3,54.9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38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8.47,78.3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0.2852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8.06,-12.5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147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3.28,57.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99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1.66,108.3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4.8428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57.45,-12.2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03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96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4.75,55.1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26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9.5,75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7.3041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2.97,-11.6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147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3.28,57.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99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1.66,108.3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4.8428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57.45,-12.2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03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97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5.24,54.7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9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1.61,76.2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.941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4.44,-13.4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BodyText"/>
      </w:pPr>
      <w:r>
        <w:t xml:space="preserve">Đồ thị Forest plot theo biến A460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han_tich_lefthand_vs_righthand_files/figure-docx/unnamed-chunk-20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Anadn theo các subgroup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78"/>
        <w:gridCol w:w="1267"/>
        <w:gridCol w:w="633"/>
        <w:gridCol w:w="588"/>
        <w:gridCol w:w="769"/>
        <w:gridCol w:w="859"/>
        <w:gridCol w:w="724"/>
        <w:gridCol w:w="814"/>
        <w:gridCol w:w="497"/>
        <w:gridCol w:w="633"/>
        <w:gridCol w:w="4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nadn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nadn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Anadn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Anadn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_CI_9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1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2,1.4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3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5,1.6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91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45,0.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1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,0.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24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3,1.7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067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01,-0.0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6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3,1.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88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3,1.8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8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78,0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83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6,0.7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8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8,1.2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31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56,-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14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207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2,2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70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2,3.5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497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.23,0.6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4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52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4,0.7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5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4,1.4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52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08,0.1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46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9,0.5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27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6,0.8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80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43,-0.0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43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17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3,1.0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0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5,1.6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48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78,-0.0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4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3.46,6.6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06,5.5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.87,1.5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81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8,0.5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8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7,0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3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47,-0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81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6,1.6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2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97,4.4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3.54,1.9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89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4,1.1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28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5,1.3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38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2,-0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87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13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5,0.8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06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1,0.8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93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2,0.2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714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6,1.1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42,6.2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01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5.25,2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2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,4.3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8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79,7.7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2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5.76,2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6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7,1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3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4,1.6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71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76,-0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68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6,1.3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40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,2.0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63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03,0.3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92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 not smo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819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9,1.0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4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8,1.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61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3,-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69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garettes, pipe tobacco…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207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2,1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370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,3.9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497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3.03,0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4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49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8,0.9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16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3,1.5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67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72,-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9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9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1,1.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52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4,2.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08,0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7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71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9,1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9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3,1.9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2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1,-0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97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3,1.3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669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4,1.4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69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9,0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51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14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,0.9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1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4,1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97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65,0.2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68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7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2,1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69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9,1.6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816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75,-0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4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14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,0.9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1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4,1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97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65,0.2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68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84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2,1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62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8,1.5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77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7,-0.1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89</w:t>
            </w:r>
          </w:p>
        </w:tc>
      </w:tr>
    </w:tbl>
    <w:p>
      <w:pPr>
        <w:pStyle w:val="BodyText"/>
      </w:pPr>
      <w:r>
        <w:t xml:space="preserve">Đồ thị Forest plot theo biến Anadn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han_tich_lefthand_vs_righthand_files/figure-docx/unnamed-chunk-22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POM theo các subgroup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24"/>
        <w:gridCol w:w="1352"/>
        <w:gridCol w:w="579"/>
        <w:gridCol w:w="531"/>
        <w:gridCol w:w="724"/>
        <w:gridCol w:w="820"/>
        <w:gridCol w:w="676"/>
        <w:gridCol w:w="772"/>
        <w:gridCol w:w="531"/>
        <w:gridCol w:w="724"/>
        <w:gridCol w:w="48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POM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POM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POM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POM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_CI_9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33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.52,12.1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87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84,9.1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46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3,5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08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75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.6,11.1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95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7,9.6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9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67,4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7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367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36,11.5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78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19,9.3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82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77,5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16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49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.73,12.7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98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.71,11.8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02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29,4.1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09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46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4,10.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75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89,7.8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07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,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37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33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,20.9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17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9,8.8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16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5.91,16.9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2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00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.59,20.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84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.76,12.6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6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04,10.4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99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369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.76,9.5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22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43,8.8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9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69,2.7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8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6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0.97,48.6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9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5,5.2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3.3,45.2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578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.64,20.5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65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.37,9.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130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,12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6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3,19.6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6.46,32.8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3.51,18.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32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97,8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78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55,8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46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65,2.7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9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11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.74,17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1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.69,16.7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9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6.06,6.4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05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7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5,11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,5.7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58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08,6.8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2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4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9.02,31.3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5,4.3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0.55,28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34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.15,10.5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017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08,7.9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24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7,3.9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15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.39,14.6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55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.28,14.2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06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4.55,6.0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829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 not smo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11.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76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.44,9.7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8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9,3.4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8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garettes, pipe tobacco…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83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3,13.0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0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65,6.7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2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9,8.3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49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89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.47,12.3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2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.68,10.3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48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47,4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50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06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65,8.7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8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97,6.0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75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1,3.8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34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5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.01,9.8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35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7,8.9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65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14,3.3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35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48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.15,14.1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27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79,10.6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205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52,6.3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0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4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.91,14.3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40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94,9.5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016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85,7.6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3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7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.52,10.8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678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78,8.9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6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7,3.6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41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4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.91,14.3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40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94,9.5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016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85,7.6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3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57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.84,10.8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02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96,8.8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52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3,3.6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249</w:t>
            </w:r>
          </w:p>
        </w:tc>
      </w:tr>
    </w:tbl>
    <w:p>
      <w:pPr>
        <w:pStyle w:val="BodyText"/>
      </w:pPr>
      <w:r>
        <w:t xml:space="preserve">Đồ thị Forest plot theo biến POM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han_tich_lefthand_vs_righthand_files/figure-docx/unnamed-chunk-24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Ae theo các subgroup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56"/>
        <w:gridCol w:w="1412"/>
        <w:gridCol w:w="554"/>
        <w:gridCol w:w="504"/>
        <w:gridCol w:w="706"/>
        <w:gridCol w:w="807"/>
        <w:gridCol w:w="655"/>
        <w:gridCol w:w="756"/>
        <w:gridCol w:w="554"/>
        <w:gridCol w:w="706"/>
        <w:gridCol w:w="50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e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e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A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Ae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A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Ae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_CI_9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38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2,1.5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43,1.8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45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66,-0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06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156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6,1.7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62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4,1.8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47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41,0.2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94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397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3,1.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2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3,1.8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85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6,0.0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02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25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1,1.8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97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39,2.1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7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61,0.1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41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1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7,1.7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4,1.4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95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24,0.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34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8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7,2.4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430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9,4.3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2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.35,1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7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26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1,2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70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56,3.3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7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78,-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99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86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1,1.5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428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,1.6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56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1,0.1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826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3,2.7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35,4.0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.41,2.8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5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1,2.3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479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51,3.3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25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59,0.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15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2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2,2.3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,4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2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3.21,1.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65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3,1.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07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.5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41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6,0.1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84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24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5,2.2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41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52,2.5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17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97,0.3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023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08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,3.1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,2.7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2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77,1.2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7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4,2.2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49,2.7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13,1.6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36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8,1.5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16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8,1.8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80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53,0.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16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77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2,1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55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9,1.9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77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41,0.3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58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 not smo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47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3,1.6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138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5,2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66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58,-0.0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2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garettes, pipe tobacco…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407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6,1.5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60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8,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80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,0.7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55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72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9,1.7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41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44,1.9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68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46,0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74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5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9,1.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72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6,1.6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36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64,0.1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442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22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3,1.7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93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6,1.7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70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5,0.2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07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63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3,1.4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93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8,2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298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82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07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5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6,2.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1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7,3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6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95,0.2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87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59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3,1.5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28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8,1.7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69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43,0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222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5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6,2.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1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7,3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6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95,0.2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87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22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8,1.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49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34,1.8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2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43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7793</w:t>
            </w:r>
          </w:p>
        </w:tc>
      </w:tr>
    </w:tbl>
    <w:p>
      <w:pPr>
        <w:pStyle w:val="BodyText"/>
      </w:pPr>
      <w:r>
        <w:t xml:space="preserve">Đồ thị Forest plot theo biến Ae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han_tich_lefthand_vs_righthand_files/figure-docx/unnamed-chunk-26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An theo các subgroup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56"/>
        <w:gridCol w:w="1412"/>
        <w:gridCol w:w="554"/>
        <w:gridCol w:w="504"/>
        <w:gridCol w:w="706"/>
        <w:gridCol w:w="807"/>
        <w:gridCol w:w="655"/>
        <w:gridCol w:w="756"/>
        <w:gridCol w:w="554"/>
        <w:gridCol w:w="706"/>
        <w:gridCol w:w="50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n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n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A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An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A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An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_CI_9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81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.4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40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33,1.8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59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59,-0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5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19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5,1.6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279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4,1.8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08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8,0.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394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49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8,1.5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807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8,1.8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31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54,0.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8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08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1,1.6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81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9,2.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7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61,0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84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1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1,1.8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6,1.7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9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4,0.7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731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9,2.3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86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,3.5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02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32,0.6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7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8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5,2.0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37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62,3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99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39,-0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99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28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6,1.4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5,1.5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38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1,0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89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2,4.4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.77,6.5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4.7,5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77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36,2.2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74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62,2.9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97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05,0.1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85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,2.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2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3,4.4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3.54,1.7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47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9,1.2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05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.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5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8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690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39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9,2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68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6,2.3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287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76,0.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05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1,2.6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91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2,2.4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6,0.8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7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3.4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22,4.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.35,2.7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8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9,1.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11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5,1.7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6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45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8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60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1,1.8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4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2,2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84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5,0.2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72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 not smo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15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,1.5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67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42,1.9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5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51,-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63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garettes, pipe tobacco…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48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7,1.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8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2,1.3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39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4,0.4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62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12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6,1.6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98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41,1.9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85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42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964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5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1,1.2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18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,1.6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52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63,0.2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12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2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9,1.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98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4,1.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75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2,0.1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649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7,1.5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467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7,2.0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467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79,0.0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782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31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1,2.2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35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6,2.7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03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73,0.2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87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69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2,1.4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4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6,1.7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7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4,0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478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31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1,2.2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35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6,2.7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03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73,0.2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87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83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6,1.5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87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3,1.7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04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9,0.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4162</w:t>
            </w:r>
          </w:p>
        </w:tc>
      </w:tr>
    </w:tbl>
    <w:p>
      <w:pPr>
        <w:pStyle w:val="BodyText"/>
      </w:pPr>
      <w:r>
        <w:t xml:space="preserve">Đồ thị Forest plot theo biến An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han_tich_lefthand_vs_righthand_files/figure-docx/unnamed-chunk-2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Am theo các subgroup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56"/>
        <w:gridCol w:w="1412"/>
        <w:gridCol w:w="554"/>
        <w:gridCol w:w="504"/>
        <w:gridCol w:w="706"/>
        <w:gridCol w:w="807"/>
        <w:gridCol w:w="655"/>
        <w:gridCol w:w="756"/>
        <w:gridCol w:w="554"/>
        <w:gridCol w:w="706"/>
        <w:gridCol w:w="50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m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m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A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Am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A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Am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_CI_9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4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,1.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63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7,1.4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88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44,-0.0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78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82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2,1.2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8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2,1.4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05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29,0.1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32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76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1,1.2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8,1.5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7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42,0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36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86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6,1.3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8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5,1.6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997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51,0.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60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038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6,1.4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6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7,1.2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6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23,0.5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483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1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8,1.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1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,2.3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74,0.6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56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3,1.5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18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,2.1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6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96,0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5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9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6,1.1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17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5,1.3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52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26,0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702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49,3.7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44,3.9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3.19,3.8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69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5,1.6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49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,2.0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67,0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2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,2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,3.1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.39,1.3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2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1,1.0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5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9,1.2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88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1,0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66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80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8,1.8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76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6,1.9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96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59,0.2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19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58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5,1.8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08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,2.2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78,0.6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7,2.7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52,2.6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58,2.1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97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7,1.1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3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8,1.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4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3,0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114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75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8,1.5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5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1,1.6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30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4,0.1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945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 not smo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46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7,1.2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23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3,1.5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77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7,-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09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garettes, pipe tobacco…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7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6,1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5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7,1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7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4,0.2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541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95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1,1.3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32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6,1.5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36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4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8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8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9,0.9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1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4,1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42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8,0.1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19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41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6,1.2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43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5,1.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01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,0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118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10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4,1.3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71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3,1.6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60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5,0.1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84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84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1,1.4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20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8,1.7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3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57,0.1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87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4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2,1.2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36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3,1.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917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776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84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1,1.4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20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8,1.7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3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57,0.1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87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48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3,1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90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5,1.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42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29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36535</w:t>
            </w:r>
          </w:p>
        </w:tc>
      </w:tr>
    </w:tbl>
    <w:p>
      <w:pPr>
        <w:pStyle w:val="BodyText"/>
      </w:pPr>
      <w:r>
        <w:t xml:space="preserve">Đồ thị Forest plot theo biến Am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han_tich_lefthand_vs_righthand_files/figure-docx/unnamed-chunk-30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Ar theo các subgroup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61"/>
        <w:gridCol w:w="1421"/>
        <w:gridCol w:w="558"/>
        <w:gridCol w:w="507"/>
        <w:gridCol w:w="710"/>
        <w:gridCol w:w="812"/>
        <w:gridCol w:w="660"/>
        <w:gridCol w:w="761"/>
        <w:gridCol w:w="558"/>
        <w:gridCol w:w="660"/>
        <w:gridCol w:w="5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r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r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A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Ar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A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Ar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_CI_9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5,0.7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2,0.8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18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23,0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90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,0.7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4,0.7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3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6,0.1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12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94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3,0.8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46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8,0.8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51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8,0.1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908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21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8,0.7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3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7,0.8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6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7,0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708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76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5,0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43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7,0.7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2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71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13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7,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7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,1.4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63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68,0.5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7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83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3,0.8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5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2,1.1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72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43,0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8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66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8,0.7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7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6,0.7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9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8,0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73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,1.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,1.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16,1.3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97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4,0.8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3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6,1.1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15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44,0.1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164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2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,1.1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,1.6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2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04,0.6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4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8,0.6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15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8,0.6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68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3,0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3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0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3,1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9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8,1.0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1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6,0.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05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9,1.4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08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,0.9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1,0.7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2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2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2,1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9,1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58,0.7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697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7,0.7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49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6,0.7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55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1,0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45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4,0.8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90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4,0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3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5,0.1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22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 not smo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30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3,0.7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48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4,0.8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14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3,0.0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85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garettes, pipe tobacco…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538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8,0.7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1,0.6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7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71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65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3,0.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84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7,0.8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19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5,0.0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356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2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7,0.7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97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5,0.6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2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6,0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5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88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4,0.7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9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5,0.7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05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7,0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59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13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3,0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8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,0.8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5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1,0.1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99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46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5,0.8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11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6,0.8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4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1,0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1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4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,0.7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28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,0.7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3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1,0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3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46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5,0.8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11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6,0.8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4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1,0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1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08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1,0.7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0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1,0.7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71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9,0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74063</w:t>
            </w:r>
          </w:p>
        </w:tc>
      </w:tr>
    </w:tbl>
    <w:p>
      <w:pPr>
        <w:pStyle w:val="BodyText"/>
      </w:pPr>
      <w:r>
        <w:t xml:space="preserve">Đồ thị Forest plot theo biến Ar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han_tich_lefthand_vs_righthand_files/figure-docx/unnamed-chunk-32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Ac theo các subgroup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61"/>
        <w:gridCol w:w="1421"/>
        <w:gridCol w:w="558"/>
        <w:gridCol w:w="507"/>
        <w:gridCol w:w="710"/>
        <w:gridCol w:w="812"/>
        <w:gridCol w:w="660"/>
        <w:gridCol w:w="761"/>
        <w:gridCol w:w="558"/>
        <w:gridCol w:w="660"/>
        <w:gridCol w:w="5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c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Ac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A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Ac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A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Ac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_CI_9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93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4,1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6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1,1.1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32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24,0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9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9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7,1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5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9,1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76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2,0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10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08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8,1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5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7,1.1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57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24,0.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19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9,1.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8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2,1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35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2,0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70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238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2,1.2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6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4,1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7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6,0.3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935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8,1.6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7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1,1.4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54,0.5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4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2,1.3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07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9,1.5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52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52,0.0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54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0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5,0.9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1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6,0.9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3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,0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67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4,1.4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9,3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1.63,1.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6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5,1.4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16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1,1.3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56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9,0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94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8,1.1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2,1.1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66,0.6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3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4,0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37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9,0.9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34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8,0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204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36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,1.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2,1.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8,0.2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19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3,1.2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,1.2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1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5,0.2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7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5,1.4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,2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9,0.6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0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5,0.9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8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,1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07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5,0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45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4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4,1.1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9,1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85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21,0.1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9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 not smo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3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2,1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5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7,1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319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6,0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612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garettes, pipe tobacco…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39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3,1.1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7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3,0.9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1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25,0.3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5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4,1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1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2,1.1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05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9,0.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9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02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5,1.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4,0.8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1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2,0.2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22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2,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6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6,1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58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6,0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09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0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8,1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56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4,1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647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22,0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82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2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2,1.2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1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,1.2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0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6,0.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92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8,0.9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28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3,1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90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4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75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2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2,1.2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1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,1.2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0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6,0.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96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,0.9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99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4,1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30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3,0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83386</w:t>
            </w:r>
          </w:p>
        </w:tc>
      </w:tr>
    </w:tbl>
    <w:p>
      <w:pPr>
        <w:pStyle w:val="BodyText"/>
      </w:pPr>
      <w:r>
        <w:t xml:space="preserve">Đồ thị Forest plot theo biến Ac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Phan_tich_lefthand_vs_righthand_files/figure-docx/unnamed-chunk-34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F_Ae theo các subgroup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11"/>
        <w:gridCol w:w="1327"/>
        <w:gridCol w:w="616"/>
        <w:gridCol w:w="569"/>
        <w:gridCol w:w="758"/>
        <w:gridCol w:w="853"/>
        <w:gridCol w:w="711"/>
        <w:gridCol w:w="806"/>
        <w:gridCol w:w="521"/>
        <w:gridCol w:w="569"/>
        <w:gridCol w:w="4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F_Ae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F_Ae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F_A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F_Ae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F_A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F_Ae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_CI_9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6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1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5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701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8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4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9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238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7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4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677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6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0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29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0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3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6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0.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64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2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5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7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0.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81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3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1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95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2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109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8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8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0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0.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81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3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56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37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2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55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8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28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6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86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63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3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44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8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17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88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744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 not smo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6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9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2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596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garettes, pipe tobacco…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9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5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58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12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3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5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723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6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0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96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36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4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0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03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9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2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28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44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2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28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99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5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5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3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7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37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2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28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99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5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7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2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5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08340</w:t>
            </w:r>
          </w:p>
        </w:tc>
      </w:tr>
    </w:tbl>
    <w:p>
      <w:pPr>
        <w:pStyle w:val="BodyText"/>
      </w:pPr>
      <w:r>
        <w:t xml:space="preserve">Đồ thị Forest plot theo biến F_Ae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Phan_tich_lefthand_vs_righthand_files/figure-docx/unnamed-chunk-36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F_An theo các subgroup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07"/>
        <w:gridCol w:w="1320"/>
        <w:gridCol w:w="612"/>
        <w:gridCol w:w="565"/>
        <w:gridCol w:w="754"/>
        <w:gridCol w:w="848"/>
        <w:gridCol w:w="707"/>
        <w:gridCol w:w="801"/>
        <w:gridCol w:w="518"/>
        <w:gridCol w:w="612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F_An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F_An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F_A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F_An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F_A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F_An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_CI_9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6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7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421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37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0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15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16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7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.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02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7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5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28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61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4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,0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6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81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2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15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,0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,0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5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3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183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9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,0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3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.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86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3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4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31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78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1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5,0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109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.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63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0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2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44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1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0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29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897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6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87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349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1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8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3,0.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2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6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4,0.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56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0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1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30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69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39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1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378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597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 not smo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0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20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49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garettes, pipe tobacco…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5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3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88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2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21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4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4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40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87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28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19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.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97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4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29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28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767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3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1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38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1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2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3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,0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30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.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7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7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0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3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06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2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3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,0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30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.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7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6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8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32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2323</w:t>
            </w:r>
          </w:p>
        </w:tc>
      </w:tr>
    </w:tbl>
    <w:p>
      <w:pPr>
        <w:pStyle w:val="BodyText"/>
      </w:pPr>
      <w:r>
        <w:t xml:space="preserve">Đồ thị Forest plot theo biến F_An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Phan_tich_lefthand_vs_righthand_files/figure-docx/unnamed-chunk-38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F_Am theo các subgroup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11"/>
        <w:gridCol w:w="1327"/>
        <w:gridCol w:w="616"/>
        <w:gridCol w:w="569"/>
        <w:gridCol w:w="758"/>
        <w:gridCol w:w="853"/>
        <w:gridCol w:w="711"/>
        <w:gridCol w:w="806"/>
        <w:gridCol w:w="474"/>
        <w:gridCol w:w="616"/>
        <w:gridCol w:w="4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F_Am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F_Am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F_A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F_Am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F_A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F_Am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_CI_9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1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,0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99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,0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1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733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9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,0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16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,0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7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0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717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67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,0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2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,0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4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9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9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,0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6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,0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2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008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28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,0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8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,0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4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3,0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8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,0.1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,0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3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5,0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28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6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,0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,0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56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895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4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,0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8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,0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5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974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,0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,0.0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0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,0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5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,0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5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2,0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953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,0.1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,0.0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3,0.0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109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9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,0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0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,0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8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899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2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,0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,0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71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5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,0.1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1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,0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5,0.0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,0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6,0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67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7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,0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2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,0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4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622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,0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0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,0.0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2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0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82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 not smo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2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,0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8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,0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4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397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garettes, pipe tobacco…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9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,0.1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0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,0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8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2,0.0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16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,0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87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,0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1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77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4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,0.1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7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,0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6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7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3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,0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4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,0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1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34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5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,0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7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,0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8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0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6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8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,0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2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,0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2,0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4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,0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1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,0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89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8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,0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2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,0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2,0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3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,0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57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,0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79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29398</w:t>
            </w:r>
          </w:p>
        </w:tc>
      </w:tr>
    </w:tbl>
    <w:p>
      <w:pPr>
        <w:pStyle w:val="BodyText"/>
      </w:pPr>
      <w:r>
        <w:t xml:space="preserve">Đồ thị Forest plot theo biến F_Am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Phan_tich_lefthand_vs_righthand_files/figure-docx/unnamed-chunk-40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F_Ar theo các subgroup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02"/>
        <w:gridCol w:w="1312"/>
        <w:gridCol w:w="609"/>
        <w:gridCol w:w="562"/>
        <w:gridCol w:w="749"/>
        <w:gridCol w:w="843"/>
        <w:gridCol w:w="702"/>
        <w:gridCol w:w="796"/>
        <w:gridCol w:w="515"/>
        <w:gridCol w:w="656"/>
        <w:gridCol w:w="4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F_Ar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F_Ar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F_A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F_Ar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F_A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F_Ar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_CI_9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90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,0.3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5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6,0.3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5,0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296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67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,0.3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01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,0.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34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,0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40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3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,0.3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6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2,0.3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6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2,0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331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5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9,0.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,0.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5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9,0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507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,0.3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42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5,0.5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31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25,-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37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20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5,0.5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38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5,0.5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7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23,0.2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68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,0.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6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2,0.4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1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2,0.1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18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83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,0.3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2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,0.3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18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7,0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396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6,0.8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4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9,0.6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43,0.6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4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3,0.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2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2,0.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5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1,0.1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984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,0.6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,0.7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9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56,0.4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27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68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7,0.3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1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9,0.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5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,0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725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73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,0.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7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3,0.4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2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2,0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687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,0.4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,0.3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9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4,0.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,0.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4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,0.6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24,0.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17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,0.3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81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9,0.3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49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7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004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1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,0.4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68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,0.4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76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9,0.0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25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 not smo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2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,0.3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186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,0.3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5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3,0.0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19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garettes, pipe tobacco…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126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,0.3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54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5,0.5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42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27,-0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0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27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,0.3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91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7,0.3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5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5,0.0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104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2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,0.4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15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3,0.4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63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5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564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54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6,0.3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56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7,0.3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7,0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9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3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7,0.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707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9,0.4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67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1,0.0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717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9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9,0.4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9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3,0.5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5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,0.1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9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50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,0.3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14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9,0.3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648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7,0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131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9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9,0.4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9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3,0.5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5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,0.1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9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8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9,0.3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0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,0.3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32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6,0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4823</w:t>
            </w:r>
          </w:p>
        </w:tc>
      </w:tr>
    </w:tbl>
    <w:p>
      <w:pPr>
        <w:pStyle w:val="BodyText"/>
      </w:pPr>
      <w:r>
        <w:t xml:space="preserve">Đồ thị Forest plot theo biến F_Ar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Phan_tich_lefthand_vs_righthand_files/figure-docx/unnamed-chunk-42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F_Ac theo các subgroup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07"/>
        <w:gridCol w:w="1320"/>
        <w:gridCol w:w="612"/>
        <w:gridCol w:w="565"/>
        <w:gridCol w:w="754"/>
        <w:gridCol w:w="848"/>
        <w:gridCol w:w="707"/>
        <w:gridCol w:w="801"/>
        <w:gridCol w:w="518"/>
        <w:gridCol w:w="612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F_Ac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F_Ac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F_A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F_Ac_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F_A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95% F_Ac_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_CI_9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5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6,1.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03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7,1.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48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8,0.0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24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8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9,1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27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8,1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3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4,0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83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2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2,1.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6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5,1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94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2,0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466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2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3,1.2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897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2,1.2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86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5,0.0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469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9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4,1.2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45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3,1.2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4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2,0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4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0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,1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1,1.2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2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7,0.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67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9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8,1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76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6,1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1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8,0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63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4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,1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24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,1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9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5,0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30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1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9,1.3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1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3,1.4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9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,0.0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3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.2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06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6,1.2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8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3,0.0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411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9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1,1.3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4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9,1.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4,0.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3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7,1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84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7,1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46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7,0.0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69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4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4,1.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987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1,1.2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3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5,0.1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26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.4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2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7,1.5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5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9,0.1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2,1.4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4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7,1.3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1,0.1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1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,1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85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8,1.1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2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3,0.0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29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4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2,1.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18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8,1.2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73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4,0.0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980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 not smo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6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8,1.1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73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8,1.1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7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5,0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87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garettes, pipe tobacco…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0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1,1.3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038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,1.3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87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2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63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3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9,1.1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516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7,1.1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3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4,0.0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83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6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7,1.2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43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8,1.2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75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9,0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5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8,1.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33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7,1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9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5,0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354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6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7,1.1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11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5,1.1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9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4,0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54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07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1,1.3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3,1.4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76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24,0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7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79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9,1.1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86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8,1.1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2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3,0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045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07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1,1.3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3,1.4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76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24,0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7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28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,1.1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17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,1.1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1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04,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52998</w:t>
            </w:r>
          </w:p>
        </w:tc>
      </w:tr>
    </w:tbl>
    <w:p>
      <w:pPr>
        <w:pStyle w:val="BodyText"/>
      </w:pPr>
      <w:r>
        <w:t xml:space="preserve">Đồ thị Forest plot theo biến F_Ac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Phan_tich_lefthand_vs_righthand_files/figure-docx/unnamed-chunk-44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n tich Forest plot left hand vs right hand</dc:title>
  <dc:creator>Minh</dc:creator>
  <cp:keywords/>
  <dcterms:created xsi:type="dcterms:W3CDTF">2024-03-04T15:38:39Z</dcterms:created>
  <dcterms:modified xsi:type="dcterms:W3CDTF">2024-03-04T15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8</vt:lpwstr>
  </property>
  <property fmtid="{D5CDD505-2E9C-101B-9397-08002B2CF9AE}" pid="3" name="output">
    <vt:lpwstr/>
  </property>
  <property fmtid="{D5CDD505-2E9C-101B-9397-08002B2CF9AE}" pid="4" name="params">
    <vt:lpwstr/>
  </property>
</Properties>
</file>